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bookmarkStart w:id="0" w:name="_GoBack"/>
      <w:bookmarkEnd w:id="0"/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A45861" w:rsidRPr="005C6829">
        <w:rPr>
          <w:rFonts w:cstheme="minorHAnsi"/>
          <w:lang w:val="es-ES_tradnl"/>
        </w:rPr>
        <w:t xml:space="preserve"> </w:t>
      </w:r>
      <w:bookmarkStart w:id="1" w:name="_Hlk530120055"/>
      <w:r w:rsidR="00DB05A8">
        <w:rPr>
          <w:rFonts w:cstheme="minorHAnsi"/>
        </w:rPr>
        <w:t>Crest Pumping Technologies</w:t>
      </w:r>
      <w:r w:rsidR="005C6829" w:rsidRPr="005C6829">
        <w:rPr>
          <w:rFonts w:cstheme="minorHAnsi"/>
        </w:rPr>
        <w:t>, LLC</w:t>
      </w:r>
      <w:r w:rsidR="00834576" w:rsidRPr="005C6829">
        <w:rPr>
          <w:rFonts w:cstheme="minorHAnsi"/>
        </w:rPr>
        <w:t xml:space="preserve"> </w:t>
      </w:r>
      <w:bookmarkEnd w:id="1"/>
      <w:r w:rsidRPr="005C6829">
        <w:rPr>
          <w:rFonts w:cstheme="minorHAnsi"/>
          <w:lang w:val="es-ES_tradnl"/>
        </w:rPr>
        <w:t>para el almacenamiento y el us</w:t>
      </w:r>
      <w:bookmarkStart w:id="2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 xml:space="preserve">s radioactivos en </w:t>
      </w:r>
      <w:r w:rsidR="00DB05A8">
        <w:rPr>
          <w:rFonts w:cstheme="minorHAnsi"/>
          <w:lang w:val="es-ES_tradnl"/>
        </w:rPr>
        <w:t>3424 NW County Road</w:t>
      </w:r>
      <w:r w:rsidR="00620B7C">
        <w:rPr>
          <w:rFonts w:cstheme="minorHAnsi"/>
          <w:lang w:val="es-ES_tradnl"/>
        </w:rPr>
        <w:t>,</w:t>
      </w:r>
      <w:r w:rsidR="00F0315E" w:rsidRPr="005C6829">
        <w:rPr>
          <w:rFonts w:cstheme="minorHAnsi"/>
          <w:lang w:val="es-ES_tradnl"/>
        </w:rPr>
        <w:t xml:space="preserve"> </w:t>
      </w:r>
      <w:r w:rsidR="00DB05A8">
        <w:rPr>
          <w:rFonts w:cstheme="minorHAnsi"/>
          <w:lang w:val="es-ES_tradnl"/>
        </w:rPr>
        <w:t>Hobbs, NM 88240</w:t>
      </w:r>
      <w:r w:rsidR="00A45861" w:rsidRPr="005C6829">
        <w:rPr>
          <w:rFonts w:cstheme="minorHAnsi"/>
          <w:lang w:val="es-ES_tradnl"/>
        </w:rPr>
        <w:t>.</w:t>
      </w:r>
      <w:bookmarkEnd w:id="2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wFAK3YQQM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E2055"/>
    <w:rsid w:val="00764B61"/>
    <w:rsid w:val="00834576"/>
    <w:rsid w:val="00846082"/>
    <w:rsid w:val="0088045A"/>
    <w:rsid w:val="00905044"/>
    <w:rsid w:val="00995A1F"/>
    <w:rsid w:val="00A45861"/>
    <w:rsid w:val="00AD7AC7"/>
    <w:rsid w:val="00CA3ED3"/>
    <w:rsid w:val="00CA4A4C"/>
    <w:rsid w:val="00CB6F68"/>
    <w:rsid w:val="00D17F5C"/>
    <w:rsid w:val="00DB05A8"/>
    <w:rsid w:val="00E64857"/>
    <w:rsid w:val="00E9244C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9-06-14T20:54:00Z</cp:lastPrinted>
  <dcterms:created xsi:type="dcterms:W3CDTF">2019-11-12T20:42:00Z</dcterms:created>
  <dcterms:modified xsi:type="dcterms:W3CDTF">2019-11-12T20:42:00Z</dcterms:modified>
</cp:coreProperties>
</file>